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fig pagebreak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fig-pvd_chosen_subtypes_linegraphs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3" w:name="fig-pvd_chosen_subtypes_linegraphs-1"/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ubtype 1 compared to Subtype 2</w:t>
                  </w:r>
                </w:p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-pagebreaks_files/figure-docx/fig-pvd_chosen_subtypes_linegraphs-1-1.pn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bookmarkEnd w:id="23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7" w:name="fig-pvd_chosen_subtypes_linegraphs-2"/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ubtype 1 compared to Subtype 3</w:t>
                  </w:r>
                </w:p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-pagebreaks_files/figure-docx/fig-pvd_chosen_subtypes_linegraphs-2-1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bookmarkEnd w:id="27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1: Test title</w:t>
            </w:r>
          </w:p>
          <w:bookmarkEnd w:id="28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fig pagebreaks</dc:title>
  <dc:creator/>
  <cp:keywords/>
  <dcterms:created xsi:type="dcterms:W3CDTF">2024-11-16T02:04:37Z</dcterms:created>
  <dcterms:modified xsi:type="dcterms:W3CDTF">2024-11-16T02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fig-cap-location">
    <vt:lpwstr>top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